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3B4FD" w14:textId="55D3FCC7" w:rsidR="009F5322" w:rsidRDefault="00C25E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ask 1.A</w:t>
      </w:r>
    </w:p>
    <w:p w14:paraId="4095519C" w14:textId="6657AFCA" w:rsidR="00D95B3C" w:rsidRDefault="00D95B3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des:</w:t>
      </w:r>
    </w:p>
    <w:p w14:paraId="4CFFC900" w14:textId="4A66E7FE" w:rsidR="00D95B3C" w:rsidRDefault="00F14949" w:rsidP="00F14949">
      <w:pPr>
        <w:jc w:val="center"/>
        <w:rPr>
          <w:rFonts w:ascii="Times New Roman" w:hAnsi="Times New Roman" w:cs="Times New Roman"/>
          <w:sz w:val="24"/>
          <w:szCs w:val="24"/>
        </w:rPr>
      </w:pPr>
      <w:r w:rsidRPr="00F1494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DECA05" wp14:editId="4788AE8E">
            <wp:extent cx="3830170" cy="3319060"/>
            <wp:effectExtent l="0" t="0" r="0" b="0"/>
            <wp:docPr id="3" name="图片 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文本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36805" cy="332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516D7" w14:textId="60C71EC0" w:rsidR="00880277" w:rsidRDefault="00880277" w:rsidP="00880277">
      <w:pPr>
        <w:ind w:left="240" w:hangingChars="100" w:hanging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fore sending ARP request:</w:t>
      </w:r>
    </w:p>
    <w:p w14:paraId="51F39FBD" w14:textId="77777777" w:rsidR="00880277" w:rsidRDefault="00880277" w:rsidP="00880277">
      <w:pPr>
        <w:ind w:left="240" w:hangingChars="100" w:hanging="240"/>
        <w:rPr>
          <w:rFonts w:ascii="Times New Roman" w:hAnsi="Times New Roman" w:cs="Times New Roman"/>
          <w:sz w:val="24"/>
          <w:szCs w:val="24"/>
        </w:rPr>
      </w:pPr>
    </w:p>
    <w:p w14:paraId="26D42452" w14:textId="0A43F665" w:rsidR="00C25E9C" w:rsidRDefault="00880277" w:rsidP="00880277">
      <w:pPr>
        <w:ind w:left="240" w:hangingChars="100" w:hanging="240"/>
        <w:jc w:val="center"/>
        <w:rPr>
          <w:rFonts w:ascii="Times New Roman" w:hAnsi="Times New Roman" w:cs="Times New Roman"/>
          <w:sz w:val="24"/>
          <w:szCs w:val="24"/>
        </w:rPr>
      </w:pPr>
      <w:r w:rsidRPr="0088027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3406FE3" wp14:editId="0DDA62BD">
            <wp:extent cx="5259123" cy="1878330"/>
            <wp:effectExtent l="0" t="0" r="0" b="7620"/>
            <wp:docPr id="1" name="图片 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文本, 应用程序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59741" cy="1878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04745" w14:textId="5ECB2650" w:rsidR="00880277" w:rsidRDefault="00880277" w:rsidP="00880277">
      <w:pPr>
        <w:ind w:left="240" w:hangingChars="100" w:hanging="240"/>
        <w:rPr>
          <w:rFonts w:ascii="Times New Roman" w:hAnsi="Times New Roman" w:cs="Times New Roman"/>
          <w:sz w:val="24"/>
          <w:szCs w:val="24"/>
        </w:rPr>
      </w:pPr>
    </w:p>
    <w:p w14:paraId="3289BBD5" w14:textId="08D4C04C" w:rsidR="00880277" w:rsidRDefault="004E68AD" w:rsidP="00880277">
      <w:pPr>
        <w:ind w:left="240" w:hangingChars="100" w:hanging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fter sending:</w:t>
      </w:r>
    </w:p>
    <w:p w14:paraId="64E1CB8B" w14:textId="77777777" w:rsidR="004E68AD" w:rsidRDefault="004E68AD" w:rsidP="00880277">
      <w:pPr>
        <w:ind w:left="240" w:hangingChars="100" w:hanging="240"/>
        <w:rPr>
          <w:rFonts w:ascii="Times New Roman" w:hAnsi="Times New Roman" w:cs="Times New Roman"/>
          <w:sz w:val="24"/>
          <w:szCs w:val="24"/>
        </w:rPr>
      </w:pPr>
    </w:p>
    <w:p w14:paraId="0E76F3FD" w14:textId="619D5ED7" w:rsidR="004E68AD" w:rsidRDefault="004E68AD" w:rsidP="004E68AD">
      <w:pPr>
        <w:ind w:left="240" w:hangingChars="100" w:hanging="240"/>
        <w:jc w:val="center"/>
        <w:rPr>
          <w:rFonts w:ascii="Times New Roman" w:hAnsi="Times New Roman" w:cs="Times New Roman"/>
          <w:sz w:val="24"/>
          <w:szCs w:val="24"/>
        </w:rPr>
      </w:pPr>
      <w:r w:rsidRPr="004E68A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B6820E" wp14:editId="78AC6612">
            <wp:extent cx="5389321" cy="1928951"/>
            <wp:effectExtent l="0" t="0" r="1905" b="0"/>
            <wp:docPr id="2" name="图片 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文本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35471" cy="1945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C5577" w14:textId="24779DA2" w:rsidR="00F14949" w:rsidRDefault="00F14949" w:rsidP="00F14949">
      <w:pPr>
        <w:ind w:left="240" w:hangingChars="100" w:hanging="240"/>
        <w:rPr>
          <w:rFonts w:ascii="Times New Roman" w:hAnsi="Times New Roman" w:cs="Times New Roman"/>
          <w:sz w:val="24"/>
          <w:szCs w:val="24"/>
        </w:rPr>
      </w:pPr>
    </w:p>
    <w:p w14:paraId="1BE71CCE" w14:textId="33F4DD38" w:rsidR="00F14949" w:rsidRDefault="00DF1C62" w:rsidP="00F14949">
      <w:pPr>
        <w:ind w:left="240" w:hangingChars="100" w:hanging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ask 1.B</w:t>
      </w:r>
    </w:p>
    <w:p w14:paraId="53D78D07" w14:textId="6E09CFAD" w:rsidR="00DF1C62" w:rsidRDefault="00DF1C62" w:rsidP="00DF1C62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enario 1</w:t>
      </w:r>
    </w:p>
    <w:p w14:paraId="09710814" w14:textId="4C186A3C" w:rsidR="00DE6F43" w:rsidRDefault="00DE6F43" w:rsidP="00DE6F43">
      <w:pPr>
        <w:pStyle w:val="a3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des:</w:t>
      </w:r>
    </w:p>
    <w:p w14:paraId="5FB0524B" w14:textId="632CBAEE" w:rsidR="00DE6F43" w:rsidRDefault="00A04BD8" w:rsidP="00A04BD8">
      <w:pPr>
        <w:pStyle w:val="a3"/>
        <w:ind w:left="360" w:firstLineChars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A04BD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2C02D58" wp14:editId="59C55848">
            <wp:extent cx="3622509" cy="3658235"/>
            <wp:effectExtent l="0" t="0" r="0" b="0"/>
            <wp:docPr id="5" name="图片 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文本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25124" cy="3660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C2968" w14:textId="77777777" w:rsidR="00FE55AC" w:rsidRDefault="00FE55AC" w:rsidP="00FE55AC">
      <w:pPr>
        <w:pStyle w:val="a3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</w:p>
    <w:p w14:paraId="0220BB93" w14:textId="463DBA46" w:rsidR="00DE6F43" w:rsidRDefault="00DE6F43" w:rsidP="00DE6F43">
      <w:pPr>
        <w:pStyle w:val="a3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esting result:</w:t>
      </w:r>
    </w:p>
    <w:p w14:paraId="14434A13" w14:textId="6A1FCB94" w:rsidR="00DF1C62" w:rsidRDefault="00DE6F43" w:rsidP="003A39ED">
      <w:pPr>
        <w:pStyle w:val="a3"/>
        <w:ind w:left="360" w:firstLineChars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DE6F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84E107" wp14:editId="302BD2E4">
            <wp:extent cx="5184378" cy="1338943"/>
            <wp:effectExtent l="0" t="0" r="0" b="0"/>
            <wp:docPr id="4" name="图片 4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形用户界面, 文本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09022" cy="1345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1ECF7" w14:textId="707CB7C3" w:rsidR="004F6F81" w:rsidRDefault="004F6F81" w:rsidP="004F6F81">
      <w:pPr>
        <w:pStyle w:val="a3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</w:p>
    <w:p w14:paraId="7BA2B397" w14:textId="1CBAFC04" w:rsidR="004F6F81" w:rsidRDefault="00935F46" w:rsidP="00935F46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enario 2</w:t>
      </w:r>
    </w:p>
    <w:p w14:paraId="5E781228" w14:textId="6B687938" w:rsidR="00935F46" w:rsidRDefault="00935F46" w:rsidP="00935F46">
      <w:pPr>
        <w:pStyle w:val="a3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 same code would not work in this case.</w:t>
      </w:r>
    </w:p>
    <w:p w14:paraId="21FF40D3" w14:textId="41DAA1CD" w:rsidR="00935F46" w:rsidRDefault="00935F46" w:rsidP="00935F46">
      <w:pPr>
        <w:pStyle w:val="a3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esting result:</w:t>
      </w:r>
    </w:p>
    <w:p w14:paraId="7B7E0C89" w14:textId="4BA49DED" w:rsidR="00935F46" w:rsidRDefault="00935F46" w:rsidP="009750BE">
      <w:pPr>
        <w:pStyle w:val="a3"/>
        <w:ind w:left="360" w:firstLineChars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935F4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AE692A" wp14:editId="707B7782">
            <wp:extent cx="5149806" cy="1057910"/>
            <wp:effectExtent l="0" t="0" r="0" b="8890"/>
            <wp:docPr id="7" name="图片 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文本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74813" cy="1063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B75ED" w14:textId="74F55A47" w:rsidR="00935F46" w:rsidRDefault="00935F46" w:rsidP="00991C73">
      <w:pPr>
        <w:ind w:left="360" w:firstLine="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On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po</w:t>
      </w:r>
      <w:r>
        <w:rPr>
          <w:rFonts w:ascii="Times New Roman" w:hAnsi="Times New Roman" w:cs="Times New Roman"/>
          <w:sz w:val="24"/>
          <w:szCs w:val="24"/>
        </w:rPr>
        <w:t>ssible reason is that the OS would directly drop the ARP reply if target address not in ARP cache.</w:t>
      </w:r>
      <w:r w:rsidR="00E77A0E">
        <w:rPr>
          <w:rFonts w:ascii="Times New Roman" w:hAnsi="Times New Roman" w:cs="Times New Roman"/>
          <w:sz w:val="24"/>
          <w:szCs w:val="24"/>
        </w:rPr>
        <w:t xml:space="preserve"> </w:t>
      </w:r>
      <w:r w:rsidR="00991C73">
        <w:rPr>
          <w:rFonts w:ascii="Times New Roman" w:hAnsi="Times New Roman" w:cs="Times New Roman"/>
          <w:sz w:val="24"/>
          <w:szCs w:val="24"/>
        </w:rPr>
        <w:t xml:space="preserve">One way to deal with is to spoof a ICMP echo to A to insert the </w:t>
      </w:r>
      <w:r w:rsidR="00991C73">
        <w:rPr>
          <w:rFonts w:ascii="Times New Roman" w:hAnsi="Times New Roman" w:cs="Times New Roman" w:hint="eastAsia"/>
          <w:sz w:val="24"/>
          <w:szCs w:val="24"/>
        </w:rPr>
        <w:t>IP</w:t>
      </w:r>
      <w:r w:rsidR="00991C73">
        <w:rPr>
          <w:rFonts w:ascii="Times New Roman" w:hAnsi="Times New Roman" w:cs="Times New Roman"/>
          <w:sz w:val="24"/>
          <w:szCs w:val="24"/>
        </w:rPr>
        <w:t xml:space="preserve"> </w:t>
      </w:r>
      <w:r w:rsidR="00991C73">
        <w:rPr>
          <w:rFonts w:ascii="Times New Roman" w:hAnsi="Times New Roman" w:cs="Times New Roman" w:hint="eastAsia"/>
          <w:sz w:val="24"/>
          <w:szCs w:val="24"/>
        </w:rPr>
        <w:t>add</w:t>
      </w:r>
      <w:r w:rsidR="00991C73">
        <w:rPr>
          <w:rFonts w:ascii="Times New Roman" w:hAnsi="Times New Roman" w:cs="Times New Roman"/>
          <w:sz w:val="24"/>
          <w:szCs w:val="24"/>
        </w:rPr>
        <w:t xml:space="preserve">ress at </w:t>
      </w:r>
      <w:r w:rsidR="00991C73">
        <w:rPr>
          <w:rFonts w:ascii="Times New Roman" w:hAnsi="Times New Roman" w:cs="Times New Roman" w:hint="eastAsia"/>
          <w:sz w:val="24"/>
          <w:szCs w:val="24"/>
        </w:rPr>
        <w:t>A</w:t>
      </w:r>
      <w:r w:rsidR="00991C73">
        <w:rPr>
          <w:rFonts w:ascii="Times New Roman" w:hAnsi="Times New Roman" w:cs="Times New Roman"/>
          <w:sz w:val="24"/>
          <w:szCs w:val="24"/>
        </w:rPr>
        <w:t>’s ARP cache table.</w:t>
      </w:r>
    </w:p>
    <w:p w14:paraId="30966166" w14:textId="4318795D" w:rsidR="00935F46" w:rsidRDefault="00935F46" w:rsidP="00935F46">
      <w:pPr>
        <w:rPr>
          <w:rFonts w:ascii="Times New Roman" w:hAnsi="Times New Roman" w:cs="Times New Roman"/>
          <w:sz w:val="24"/>
          <w:szCs w:val="24"/>
        </w:rPr>
      </w:pPr>
    </w:p>
    <w:p w14:paraId="1CF4B496" w14:textId="2EFAAFDC" w:rsidR="00967059" w:rsidRDefault="00967059" w:rsidP="00935F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ask 1.C</w:t>
      </w:r>
    </w:p>
    <w:p w14:paraId="62396043" w14:textId="4F6FE476" w:rsidR="00967059" w:rsidRDefault="00725ED8" w:rsidP="00725ED8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cenario 1:</w:t>
      </w:r>
    </w:p>
    <w:p w14:paraId="129C5EA8" w14:textId="524C202E" w:rsidR="00725ED8" w:rsidRDefault="00194928" w:rsidP="00194928">
      <w:pPr>
        <w:jc w:val="center"/>
        <w:rPr>
          <w:rFonts w:ascii="Times New Roman" w:hAnsi="Times New Roman" w:cs="Times New Roman"/>
          <w:sz w:val="24"/>
          <w:szCs w:val="24"/>
        </w:rPr>
      </w:pPr>
      <w:r w:rsidRPr="0019492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BEEC56B" wp14:editId="3DCC3D63">
            <wp:extent cx="5020310" cy="4250427"/>
            <wp:effectExtent l="0" t="0" r="8890" b="0"/>
            <wp:docPr id="9" name="图片 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文本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38848" cy="4266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B6B4A" w14:textId="77777777" w:rsidR="009E5973" w:rsidRDefault="009E5973" w:rsidP="00573C05">
      <w:pPr>
        <w:rPr>
          <w:rFonts w:ascii="Times New Roman" w:hAnsi="Times New Roman" w:cs="Times New Roman"/>
          <w:sz w:val="24"/>
          <w:szCs w:val="24"/>
        </w:rPr>
      </w:pPr>
    </w:p>
    <w:p w14:paraId="18BACA28" w14:textId="78A75612" w:rsidR="00A157CC" w:rsidRDefault="00A157CC" w:rsidP="00A157CC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enario 2:</w:t>
      </w:r>
    </w:p>
    <w:p w14:paraId="469DEFEB" w14:textId="36AC64D2" w:rsidR="00A157CC" w:rsidRDefault="00A157CC" w:rsidP="00A157CC">
      <w:pPr>
        <w:jc w:val="center"/>
        <w:rPr>
          <w:rFonts w:ascii="Times New Roman" w:hAnsi="Times New Roman" w:cs="Times New Roman"/>
          <w:sz w:val="24"/>
          <w:szCs w:val="24"/>
        </w:rPr>
      </w:pPr>
      <w:r w:rsidRPr="00A157C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66ED3A9" wp14:editId="6B267180">
            <wp:extent cx="5071718" cy="4327388"/>
            <wp:effectExtent l="0" t="0" r="0" b="0"/>
            <wp:docPr id="8" name="图片 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文本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78770" cy="433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49FD6" w14:textId="5C949C86" w:rsidR="00E37E33" w:rsidRDefault="00E37E33" w:rsidP="00E37E33">
      <w:pPr>
        <w:rPr>
          <w:rFonts w:ascii="Times New Roman" w:hAnsi="Times New Roman" w:cs="Times New Roman"/>
          <w:sz w:val="24"/>
          <w:szCs w:val="24"/>
        </w:rPr>
      </w:pPr>
    </w:p>
    <w:p w14:paraId="4C459AF8" w14:textId="1B184D24" w:rsidR="00E37E33" w:rsidRDefault="00230671" w:rsidP="00E37E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as</w:t>
      </w:r>
      <w:r>
        <w:rPr>
          <w:rFonts w:ascii="Times New Roman" w:hAnsi="Times New Roman" w:cs="Times New Roman"/>
          <w:sz w:val="24"/>
          <w:szCs w:val="24"/>
        </w:rPr>
        <w:t>k 2:</w:t>
      </w:r>
    </w:p>
    <w:p w14:paraId="617745BF" w14:textId="6D51E5A0" w:rsidR="00230671" w:rsidRDefault="005C6E8F" w:rsidP="00E37E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des:</w:t>
      </w:r>
    </w:p>
    <w:p w14:paraId="79E322C9" w14:textId="20C7D9F3" w:rsidR="005C6E8F" w:rsidRDefault="002A6CE3" w:rsidP="00E37E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A</w:t>
      </w:r>
      <w:r>
        <w:rPr>
          <w:rFonts w:ascii="Times New Roman" w:hAnsi="Times New Roman" w:cs="Times New Roman"/>
          <w:sz w:val="24"/>
          <w:szCs w:val="24"/>
        </w:rPr>
        <w:t>RP poisoning:</w:t>
      </w:r>
    </w:p>
    <w:p w14:paraId="2E0106AF" w14:textId="6B5285CF" w:rsidR="002A6CE3" w:rsidRDefault="002A6CE3" w:rsidP="002A6CE3">
      <w:pPr>
        <w:jc w:val="center"/>
        <w:rPr>
          <w:rFonts w:ascii="Times New Roman" w:hAnsi="Times New Roman" w:cs="Times New Roman"/>
          <w:sz w:val="24"/>
          <w:szCs w:val="24"/>
        </w:rPr>
      </w:pPr>
      <w:r w:rsidRPr="002A6CE3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176378E" wp14:editId="3A9C29EC">
            <wp:extent cx="4470581" cy="4947711"/>
            <wp:effectExtent l="0" t="0" r="6350" b="5715"/>
            <wp:docPr id="10" name="图片 1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文本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79911" cy="4958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43488" w14:textId="179131DB" w:rsidR="00E83BCA" w:rsidRDefault="00E83BCA" w:rsidP="00E83BCA">
      <w:pPr>
        <w:rPr>
          <w:rFonts w:ascii="Times New Roman" w:hAnsi="Times New Roman" w:cs="Times New Roman"/>
          <w:sz w:val="24"/>
          <w:szCs w:val="24"/>
        </w:rPr>
      </w:pPr>
    </w:p>
    <w:p w14:paraId="061C9096" w14:textId="10E37F05" w:rsidR="00C33DED" w:rsidRDefault="00E83BCA" w:rsidP="00E83BCA">
      <w:pPr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poofing:</w:t>
      </w:r>
    </w:p>
    <w:p w14:paraId="0E6DA003" w14:textId="6DD8CBAE" w:rsidR="00E83BCA" w:rsidRDefault="00C33DED" w:rsidP="00E83BCA">
      <w:pPr>
        <w:rPr>
          <w:rFonts w:ascii="Times New Roman" w:hAnsi="Times New Roman" w:cs="Times New Roman" w:hint="eastAsia"/>
          <w:sz w:val="24"/>
          <w:szCs w:val="24"/>
        </w:rPr>
      </w:pPr>
      <w:r w:rsidRPr="00C33DED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310AC288" wp14:editId="7D2CB336">
            <wp:extent cx="6645910" cy="6000115"/>
            <wp:effectExtent l="0" t="0" r="2540" b="635"/>
            <wp:docPr id="11" name="图片 1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文本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00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F5809" w14:textId="476A0AC1" w:rsidR="00E83BCA" w:rsidRDefault="00C33DED" w:rsidP="00E83BCA">
      <w:pPr>
        <w:rPr>
          <w:rFonts w:ascii="Times New Roman" w:hAnsi="Times New Roman" w:cs="Times New Roman" w:hint="eastAsia"/>
          <w:sz w:val="24"/>
          <w:szCs w:val="24"/>
        </w:rPr>
      </w:pPr>
      <w:r w:rsidRPr="00C33DE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ADA7CE3" wp14:editId="6B3766A7">
            <wp:extent cx="6645910" cy="2008505"/>
            <wp:effectExtent l="0" t="0" r="2540" b="0"/>
            <wp:docPr id="13" name="图片 13" descr="屏幕的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屏幕的截图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0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42EAF" w14:textId="09D7DEB3" w:rsidR="00230671" w:rsidRDefault="00230671" w:rsidP="00E37E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unning result:</w:t>
      </w:r>
    </w:p>
    <w:p w14:paraId="0E5426B0" w14:textId="2013D496" w:rsidR="00230671" w:rsidRDefault="00230671" w:rsidP="00E37E33">
      <w:pPr>
        <w:rPr>
          <w:rFonts w:ascii="Times New Roman" w:hAnsi="Times New Roman" w:cs="Times New Roman"/>
          <w:sz w:val="24"/>
          <w:szCs w:val="24"/>
        </w:rPr>
      </w:pPr>
      <w:r w:rsidRPr="0023067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D4D47DA" wp14:editId="679BE336">
            <wp:extent cx="7018794" cy="1009295"/>
            <wp:effectExtent l="0" t="0" r="0" b="635"/>
            <wp:docPr id="6" name="图片 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文本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096132" cy="1020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F5410" w14:textId="11EE905F" w:rsidR="009C4988" w:rsidRDefault="009C4988" w:rsidP="00E37E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T</w:t>
      </w:r>
      <w:r>
        <w:rPr>
          <w:rFonts w:ascii="Times New Roman" w:hAnsi="Times New Roman" w:cs="Times New Roman"/>
          <w:sz w:val="24"/>
          <w:szCs w:val="24"/>
        </w:rPr>
        <w:t>ask 3</w:t>
      </w:r>
    </w:p>
    <w:p w14:paraId="082543AA" w14:textId="39376CFE" w:rsidR="00296975" w:rsidRDefault="00296975" w:rsidP="00E37E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asically, just modified the code in task 2 a little bit, then this task could be completed.</w:t>
      </w:r>
    </w:p>
    <w:p w14:paraId="1E5D2A63" w14:textId="79E52471" w:rsidR="00296975" w:rsidRDefault="00AA68AA" w:rsidP="00E37E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des:</w:t>
      </w:r>
    </w:p>
    <w:p w14:paraId="66B3F04B" w14:textId="03F42125" w:rsidR="00AA68AA" w:rsidRDefault="00491E63" w:rsidP="00491E63">
      <w:pPr>
        <w:jc w:val="center"/>
        <w:rPr>
          <w:rFonts w:ascii="Times New Roman" w:hAnsi="Times New Roman" w:cs="Times New Roman"/>
          <w:sz w:val="24"/>
          <w:szCs w:val="24"/>
        </w:rPr>
      </w:pPr>
      <w:r w:rsidRPr="00491E63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7A84A14" wp14:editId="12F77467">
            <wp:extent cx="5520557" cy="4984115"/>
            <wp:effectExtent l="0" t="0" r="4445" b="698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27616" cy="4990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38680" w14:textId="77777777" w:rsidR="00AA68AA" w:rsidRDefault="00AA68AA" w:rsidP="00E37E33">
      <w:pPr>
        <w:rPr>
          <w:rFonts w:ascii="Times New Roman" w:hAnsi="Times New Roman" w:cs="Times New Roman" w:hint="eastAsia"/>
          <w:sz w:val="24"/>
          <w:szCs w:val="24"/>
        </w:rPr>
      </w:pPr>
    </w:p>
    <w:p w14:paraId="56D6CD3D" w14:textId="7C7A97D6" w:rsidR="009C4988" w:rsidRDefault="00296975" w:rsidP="00E37E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unning result:</w:t>
      </w:r>
    </w:p>
    <w:p w14:paraId="061FEDB3" w14:textId="3E7B413A" w:rsidR="00296975" w:rsidRDefault="00F76276" w:rsidP="00F76276">
      <w:pPr>
        <w:jc w:val="center"/>
        <w:rPr>
          <w:rFonts w:ascii="Times New Roman" w:hAnsi="Times New Roman" w:cs="Times New Roman"/>
          <w:sz w:val="24"/>
          <w:szCs w:val="24"/>
        </w:rPr>
      </w:pPr>
      <w:r w:rsidRPr="00F7627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A947C84" wp14:editId="2AC40EDF">
            <wp:extent cx="6645910" cy="1237615"/>
            <wp:effectExtent l="0" t="0" r="2540" b="635"/>
            <wp:docPr id="15" name="图片 1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文本&#10;&#10;描述已自动生成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64565" cy="1241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21B19" w14:textId="729A282A" w:rsidR="00F76276" w:rsidRPr="00A157CC" w:rsidRDefault="00F76276" w:rsidP="00F76276">
      <w:pPr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otice that som</w:t>
      </w:r>
      <w:r w:rsidR="00801B71">
        <w:rPr>
          <w:rFonts w:ascii="Times New Roman" w:hAnsi="Times New Roman" w:cs="Times New Roman"/>
          <w:sz w:val="24"/>
          <w:szCs w:val="24"/>
        </w:rPr>
        <w:t>etimes, the packet from A is not successfully spoofed since some extra traffic may happened between A and B which may update A’s ARP cache.</w:t>
      </w:r>
    </w:p>
    <w:sectPr w:rsidR="00F76276" w:rsidRPr="00A157CC" w:rsidSect="00D4602F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45B52"/>
    <w:multiLevelType w:val="hybridMultilevel"/>
    <w:tmpl w:val="128272CC"/>
    <w:lvl w:ilvl="0" w:tplc="BDDC460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8E22297"/>
    <w:multiLevelType w:val="hybridMultilevel"/>
    <w:tmpl w:val="8B2A558A"/>
    <w:lvl w:ilvl="0" w:tplc="46F6C9B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Ta0NDczsTQwszBX0lEKTi0uzszPAykwqgUAdGbXPCwAAAA="/>
  </w:docVars>
  <w:rsids>
    <w:rsidRoot w:val="004251D9"/>
    <w:rsid w:val="00026998"/>
    <w:rsid w:val="00110B96"/>
    <w:rsid w:val="00121E33"/>
    <w:rsid w:val="0017669C"/>
    <w:rsid w:val="00194928"/>
    <w:rsid w:val="00230671"/>
    <w:rsid w:val="00296975"/>
    <w:rsid w:val="002A6CE3"/>
    <w:rsid w:val="003A39ED"/>
    <w:rsid w:val="004251D9"/>
    <w:rsid w:val="00491E63"/>
    <w:rsid w:val="004E68AD"/>
    <w:rsid w:val="004F6F81"/>
    <w:rsid w:val="00573C05"/>
    <w:rsid w:val="00580C4D"/>
    <w:rsid w:val="005C6E8F"/>
    <w:rsid w:val="00680223"/>
    <w:rsid w:val="006A6369"/>
    <w:rsid w:val="00725ED8"/>
    <w:rsid w:val="00801B71"/>
    <w:rsid w:val="00880277"/>
    <w:rsid w:val="00935F46"/>
    <w:rsid w:val="00967059"/>
    <w:rsid w:val="00972D87"/>
    <w:rsid w:val="009750BE"/>
    <w:rsid w:val="00991C73"/>
    <w:rsid w:val="009C4988"/>
    <w:rsid w:val="009E5973"/>
    <w:rsid w:val="009F5322"/>
    <w:rsid w:val="00A04BD8"/>
    <w:rsid w:val="00A157CC"/>
    <w:rsid w:val="00AA68AA"/>
    <w:rsid w:val="00BB19A0"/>
    <w:rsid w:val="00C25E9C"/>
    <w:rsid w:val="00C33DED"/>
    <w:rsid w:val="00CC4043"/>
    <w:rsid w:val="00D4602F"/>
    <w:rsid w:val="00D95B3C"/>
    <w:rsid w:val="00DE6F43"/>
    <w:rsid w:val="00DF1C62"/>
    <w:rsid w:val="00E37E33"/>
    <w:rsid w:val="00E77A0E"/>
    <w:rsid w:val="00E83BCA"/>
    <w:rsid w:val="00F14949"/>
    <w:rsid w:val="00F76276"/>
    <w:rsid w:val="00FE5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2A93A"/>
  <w15:chartTrackingRefBased/>
  <w15:docId w15:val="{60C33A4E-5A4D-4DC0-9BEC-240BD270F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F1C6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079748-6581-4A8F-820C-1E93C0BB88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6</Pages>
  <Words>116</Words>
  <Characters>666</Characters>
  <Application>Microsoft Office Word</Application>
  <DocSecurity>0</DocSecurity>
  <Lines>5</Lines>
  <Paragraphs>1</Paragraphs>
  <ScaleCrop>false</ScaleCrop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Mao (118010224)</dc:creator>
  <cp:keywords/>
  <dc:description/>
  <cp:lastModifiedBy>Yu Mao (118010224)</cp:lastModifiedBy>
  <cp:revision>50</cp:revision>
  <dcterms:created xsi:type="dcterms:W3CDTF">2021-12-07T12:19:00Z</dcterms:created>
  <dcterms:modified xsi:type="dcterms:W3CDTF">2021-12-08T09:36:00Z</dcterms:modified>
</cp:coreProperties>
</file>